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7163E4" w14:textId="2FBD0FF1" w:rsidR="00D222EF" w:rsidRPr="00FD5614" w:rsidRDefault="00D222EF">
      <w:pPr>
        <w:rPr>
          <w:sz w:val="24"/>
          <w:szCs w:val="24"/>
        </w:rPr>
      </w:pPr>
    </w:p>
    <w:p w14:paraId="03194F45" w14:textId="74B9111D" w:rsidR="00D222EF" w:rsidRDefault="00D222EF" w:rsidP="00D222EF">
      <w:pPr>
        <w:spacing w:after="0"/>
        <w:rPr>
          <w:sz w:val="24"/>
          <w:szCs w:val="24"/>
        </w:rPr>
      </w:pPr>
    </w:p>
    <w:p w14:paraId="7AD26D88" w14:textId="77777777" w:rsidR="00FD5614" w:rsidRPr="000946A5" w:rsidRDefault="00FD5614" w:rsidP="00D222EF">
      <w:pPr>
        <w:spacing w:after="0"/>
        <w:rPr>
          <w:sz w:val="26"/>
          <w:szCs w:val="26"/>
        </w:rPr>
      </w:pPr>
    </w:p>
    <w:p w14:paraId="10177AC4" w14:textId="3EC9D758" w:rsidR="00D222EF" w:rsidRDefault="00D222EF" w:rsidP="00D222EF">
      <w:pPr>
        <w:spacing w:after="0"/>
        <w:jc w:val="right"/>
        <w:rPr>
          <w:rFonts w:ascii="Times New Roman" w:hAnsi="Times New Roman" w:cs="Times New Roman"/>
          <w:sz w:val="26"/>
          <w:szCs w:val="26"/>
        </w:rPr>
      </w:pPr>
      <w:r w:rsidRPr="000946A5">
        <w:rPr>
          <w:rFonts w:ascii="Times New Roman" w:hAnsi="Times New Roman" w:cs="Times New Roman"/>
          <w:sz w:val="26"/>
          <w:szCs w:val="26"/>
        </w:rPr>
        <w:t>Date: 17</w:t>
      </w:r>
      <w:r w:rsidRPr="000946A5">
        <w:rPr>
          <w:rFonts w:ascii="Times New Roman" w:hAnsi="Times New Roman" w:cs="Times New Roman"/>
          <w:sz w:val="26"/>
          <w:szCs w:val="26"/>
          <w:vertAlign w:val="superscript"/>
        </w:rPr>
        <w:t>th</w:t>
      </w:r>
      <w:r w:rsidRPr="000946A5">
        <w:rPr>
          <w:rFonts w:ascii="Times New Roman" w:hAnsi="Times New Roman" w:cs="Times New Roman"/>
          <w:sz w:val="26"/>
          <w:szCs w:val="26"/>
        </w:rPr>
        <w:t xml:space="preserve"> October 2019</w:t>
      </w:r>
    </w:p>
    <w:p w14:paraId="60571E10" w14:textId="77777777" w:rsidR="00A9750A" w:rsidRPr="000946A5" w:rsidRDefault="00A9750A" w:rsidP="00D222EF">
      <w:pPr>
        <w:spacing w:after="0"/>
        <w:jc w:val="right"/>
        <w:rPr>
          <w:rFonts w:ascii="Times New Roman" w:hAnsi="Times New Roman" w:cs="Times New Roman"/>
          <w:sz w:val="26"/>
          <w:szCs w:val="26"/>
        </w:rPr>
      </w:pPr>
    </w:p>
    <w:p w14:paraId="6D5F2CF8" w14:textId="3AA63E45" w:rsidR="00D222EF" w:rsidRPr="000946A5" w:rsidRDefault="00DC44A9" w:rsidP="00D222EF">
      <w:pPr>
        <w:spacing w:after="0"/>
        <w:rPr>
          <w:rFonts w:ascii="Times New Roman" w:hAnsi="Times New Roman" w:cs="Times New Roman"/>
          <w:sz w:val="26"/>
          <w:szCs w:val="26"/>
        </w:rPr>
      </w:pPr>
      <w:r w:rsidRPr="00F25DE2">
        <w:rPr>
          <w:rFonts w:ascii="Times New Roman" w:hAnsi="Times New Roman" w:cs="Times New Roman"/>
          <w:b/>
          <w:bCs/>
          <w:sz w:val="26"/>
          <w:szCs w:val="26"/>
        </w:rPr>
        <w:t xml:space="preserve">Mr. </w:t>
      </w:r>
      <w:r w:rsidR="00D24B75">
        <w:rPr>
          <w:rFonts w:ascii="Times New Roman" w:hAnsi="Times New Roman" w:cs="Times New Roman"/>
          <w:b/>
          <w:bCs/>
          <w:sz w:val="26"/>
          <w:szCs w:val="26"/>
        </w:rPr>
        <w:t>Sarvesh Sanjay Wanode</w:t>
      </w:r>
    </w:p>
    <w:p w14:paraId="220CF740" w14:textId="5CBDD794" w:rsidR="00D222EF" w:rsidRPr="000946A5" w:rsidRDefault="00D222EF" w:rsidP="00D222EF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0946A5">
        <w:rPr>
          <w:rFonts w:ascii="Times New Roman" w:hAnsi="Times New Roman" w:cs="Times New Roman"/>
          <w:sz w:val="26"/>
          <w:szCs w:val="26"/>
        </w:rPr>
        <w:t>B.E Student,</w:t>
      </w:r>
    </w:p>
    <w:p w14:paraId="7A0434BC" w14:textId="4A1AC66A" w:rsidR="00CC2A0D" w:rsidRPr="000946A5" w:rsidRDefault="00CC2A0D" w:rsidP="00D222EF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0946A5">
        <w:rPr>
          <w:rFonts w:ascii="Times New Roman" w:hAnsi="Times New Roman" w:cs="Times New Roman"/>
          <w:sz w:val="26"/>
          <w:szCs w:val="26"/>
        </w:rPr>
        <w:t xml:space="preserve">Computer Engineering </w:t>
      </w:r>
      <w:r w:rsidR="00F339B1" w:rsidRPr="000946A5">
        <w:rPr>
          <w:rFonts w:ascii="Times New Roman" w:hAnsi="Times New Roman" w:cs="Times New Roman"/>
          <w:sz w:val="26"/>
          <w:szCs w:val="26"/>
        </w:rPr>
        <w:t>Department</w:t>
      </w:r>
      <w:r w:rsidRPr="000946A5">
        <w:rPr>
          <w:rFonts w:ascii="Times New Roman" w:hAnsi="Times New Roman" w:cs="Times New Roman"/>
          <w:sz w:val="26"/>
          <w:szCs w:val="26"/>
        </w:rPr>
        <w:t>,</w:t>
      </w:r>
    </w:p>
    <w:p w14:paraId="6766C938" w14:textId="275661A0" w:rsidR="00D222EF" w:rsidRPr="000946A5" w:rsidRDefault="00D222EF" w:rsidP="00D222EF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0946A5">
        <w:rPr>
          <w:rFonts w:ascii="Times New Roman" w:hAnsi="Times New Roman" w:cs="Times New Roman"/>
          <w:sz w:val="26"/>
          <w:szCs w:val="26"/>
        </w:rPr>
        <w:t>Rajiv Gandhi Institute of Technology,</w:t>
      </w:r>
    </w:p>
    <w:p w14:paraId="37EC001B" w14:textId="7384B058" w:rsidR="00D222EF" w:rsidRPr="000946A5" w:rsidRDefault="00D222EF" w:rsidP="00D222EF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0946A5">
        <w:rPr>
          <w:rFonts w:ascii="Times New Roman" w:hAnsi="Times New Roman" w:cs="Times New Roman"/>
          <w:sz w:val="26"/>
          <w:szCs w:val="26"/>
        </w:rPr>
        <w:t>Versova.</w:t>
      </w:r>
    </w:p>
    <w:p w14:paraId="3E12807D" w14:textId="66D818FE" w:rsidR="00D222EF" w:rsidRPr="000946A5" w:rsidRDefault="00D222EF" w:rsidP="00D222EF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14:paraId="0B43C376" w14:textId="318AF24D" w:rsidR="00D222EF" w:rsidRPr="000946A5" w:rsidRDefault="00D222EF" w:rsidP="00D222EF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0946A5">
        <w:rPr>
          <w:rFonts w:ascii="Times New Roman" w:hAnsi="Times New Roman" w:cs="Times New Roman"/>
          <w:sz w:val="26"/>
          <w:szCs w:val="26"/>
        </w:rPr>
        <w:t xml:space="preserve">Dear </w:t>
      </w:r>
      <w:r w:rsidR="00D24B75">
        <w:rPr>
          <w:rFonts w:ascii="Times New Roman" w:hAnsi="Times New Roman" w:cs="Times New Roman"/>
          <w:b/>
          <w:bCs/>
          <w:sz w:val="26"/>
          <w:szCs w:val="26"/>
        </w:rPr>
        <w:t>Sarvesh</w:t>
      </w:r>
      <w:r w:rsidRPr="000946A5">
        <w:rPr>
          <w:rFonts w:ascii="Times New Roman" w:hAnsi="Times New Roman" w:cs="Times New Roman"/>
          <w:sz w:val="26"/>
          <w:szCs w:val="26"/>
        </w:rPr>
        <w:t>,</w:t>
      </w:r>
    </w:p>
    <w:p w14:paraId="4A9CB6C4" w14:textId="791C5ADC" w:rsidR="00D222EF" w:rsidRPr="000946A5" w:rsidRDefault="00D222EF" w:rsidP="00D222EF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14:paraId="5F5F3DBE" w14:textId="309ED77C" w:rsidR="00D222EF" w:rsidRPr="00066107" w:rsidRDefault="00F817D5" w:rsidP="00066107">
      <w:pPr>
        <w:spacing w:line="240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The </w:t>
      </w:r>
      <w:r w:rsidR="00D35268" w:rsidRPr="00800E67">
        <w:rPr>
          <w:rFonts w:ascii="Times New Roman" w:hAnsi="Times New Roman" w:cs="Times New Roman"/>
          <w:b/>
          <w:bCs/>
          <w:sz w:val="26"/>
          <w:szCs w:val="26"/>
        </w:rPr>
        <w:t xml:space="preserve">Manjara Charitable Trust’s </w:t>
      </w:r>
      <w:r w:rsidR="00D222EF" w:rsidRPr="00800E67">
        <w:rPr>
          <w:rFonts w:ascii="Times New Roman" w:hAnsi="Times New Roman" w:cs="Times New Roman"/>
          <w:b/>
          <w:bCs/>
          <w:sz w:val="26"/>
          <w:szCs w:val="26"/>
        </w:rPr>
        <w:t>Rajiv Gandhi Institute of Technology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r w:rsidR="00D222EF" w:rsidRPr="000946A5">
        <w:rPr>
          <w:rFonts w:ascii="Times New Roman" w:hAnsi="Times New Roman" w:cs="Times New Roman"/>
          <w:sz w:val="26"/>
          <w:szCs w:val="26"/>
        </w:rPr>
        <w:t>would like to extend our heartfelt thanks for your efforts and participation in the Software Development Team for the development and deployment of</w:t>
      </w:r>
      <w:r w:rsidR="00066107">
        <w:rPr>
          <w:rFonts w:ascii="Times New Roman" w:hAnsi="Times New Roman" w:cs="Times New Roman"/>
          <w:sz w:val="26"/>
          <w:szCs w:val="26"/>
        </w:rPr>
        <w:t xml:space="preserve"> the </w:t>
      </w:r>
      <w:r w:rsidR="00D222EF" w:rsidRPr="00066107">
        <w:rPr>
          <w:rFonts w:ascii="Times New Roman" w:hAnsi="Times New Roman" w:cs="Times New Roman"/>
          <w:b/>
          <w:bCs/>
          <w:sz w:val="26"/>
          <w:szCs w:val="26"/>
        </w:rPr>
        <w:t>Institutional Feedback System</w:t>
      </w:r>
    </w:p>
    <w:p w14:paraId="5F3510C1" w14:textId="7D741249" w:rsidR="00D222EF" w:rsidRPr="000946A5" w:rsidRDefault="00F339D8" w:rsidP="00F817D5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0946A5">
        <w:rPr>
          <w:rFonts w:ascii="Times New Roman" w:hAnsi="Times New Roman" w:cs="Times New Roman"/>
          <w:sz w:val="26"/>
          <w:szCs w:val="26"/>
        </w:rPr>
        <w:t>We appreciate you</w:t>
      </w:r>
      <w:r w:rsidR="00F817D5">
        <w:rPr>
          <w:rFonts w:ascii="Times New Roman" w:hAnsi="Times New Roman" w:cs="Times New Roman"/>
          <w:sz w:val="26"/>
          <w:szCs w:val="26"/>
        </w:rPr>
        <w:t xml:space="preserve">r efforts </w:t>
      </w:r>
      <w:r w:rsidR="00006CCA">
        <w:rPr>
          <w:rFonts w:ascii="Times New Roman" w:hAnsi="Times New Roman" w:cs="Times New Roman"/>
          <w:sz w:val="26"/>
          <w:szCs w:val="26"/>
        </w:rPr>
        <w:t>and</w:t>
      </w:r>
      <w:r w:rsidR="00F817D5">
        <w:rPr>
          <w:rFonts w:ascii="Times New Roman" w:hAnsi="Times New Roman" w:cs="Times New Roman"/>
          <w:sz w:val="26"/>
          <w:szCs w:val="26"/>
        </w:rPr>
        <w:t xml:space="preserve"> </w:t>
      </w:r>
      <w:r w:rsidR="00D35268" w:rsidRPr="000946A5">
        <w:rPr>
          <w:rFonts w:ascii="Times New Roman" w:hAnsi="Times New Roman" w:cs="Times New Roman"/>
          <w:sz w:val="26"/>
          <w:szCs w:val="26"/>
        </w:rPr>
        <w:t>devoti</w:t>
      </w:r>
      <w:r w:rsidR="00006CCA">
        <w:rPr>
          <w:rFonts w:ascii="Times New Roman" w:hAnsi="Times New Roman" w:cs="Times New Roman"/>
          <w:sz w:val="26"/>
          <w:szCs w:val="26"/>
        </w:rPr>
        <w:t>on of</w:t>
      </w:r>
      <w:r w:rsidR="00D35268" w:rsidRPr="000946A5">
        <w:rPr>
          <w:rFonts w:ascii="Times New Roman" w:hAnsi="Times New Roman" w:cs="Times New Roman"/>
          <w:sz w:val="26"/>
          <w:szCs w:val="26"/>
        </w:rPr>
        <w:t xml:space="preserve"> your time and</w:t>
      </w:r>
      <w:r w:rsidR="00453940" w:rsidRPr="000946A5">
        <w:rPr>
          <w:rFonts w:ascii="Times New Roman" w:hAnsi="Times New Roman" w:cs="Times New Roman"/>
          <w:sz w:val="26"/>
          <w:szCs w:val="26"/>
        </w:rPr>
        <w:t xml:space="preserve"> knowledge</w:t>
      </w:r>
      <w:r w:rsidR="00D35268" w:rsidRPr="000946A5">
        <w:rPr>
          <w:rFonts w:ascii="Times New Roman" w:hAnsi="Times New Roman" w:cs="Times New Roman"/>
          <w:sz w:val="26"/>
          <w:szCs w:val="26"/>
        </w:rPr>
        <w:t xml:space="preserve"> </w:t>
      </w:r>
      <w:r w:rsidR="00453940" w:rsidRPr="000946A5">
        <w:rPr>
          <w:rFonts w:ascii="Times New Roman" w:hAnsi="Times New Roman" w:cs="Times New Roman"/>
          <w:sz w:val="26"/>
          <w:szCs w:val="26"/>
        </w:rPr>
        <w:t>in</w:t>
      </w:r>
      <w:r w:rsidR="00D35268" w:rsidRPr="000946A5">
        <w:rPr>
          <w:rFonts w:ascii="Times New Roman" w:hAnsi="Times New Roman" w:cs="Times New Roman"/>
          <w:sz w:val="26"/>
          <w:szCs w:val="26"/>
        </w:rPr>
        <w:t xml:space="preserve"> the creation of the system and sharing your work with the institute and its students. We are especially </w:t>
      </w:r>
      <w:r w:rsidR="00A046F8">
        <w:rPr>
          <w:rFonts w:ascii="Times New Roman" w:hAnsi="Times New Roman" w:cs="Times New Roman"/>
          <w:sz w:val="26"/>
          <w:szCs w:val="26"/>
        </w:rPr>
        <w:t xml:space="preserve">pleased with your </w:t>
      </w:r>
      <w:r w:rsidR="00775EED">
        <w:rPr>
          <w:rFonts w:ascii="Times New Roman" w:hAnsi="Times New Roman" w:cs="Times New Roman"/>
          <w:sz w:val="26"/>
          <w:szCs w:val="26"/>
        </w:rPr>
        <w:t>hard work and tireless efforts</w:t>
      </w:r>
      <w:r w:rsidR="00006CCA">
        <w:rPr>
          <w:rFonts w:ascii="Times New Roman" w:hAnsi="Times New Roman" w:cs="Times New Roman"/>
          <w:sz w:val="26"/>
          <w:szCs w:val="26"/>
        </w:rPr>
        <w:t xml:space="preserve"> to</w:t>
      </w:r>
      <w:r w:rsidR="00775EED">
        <w:rPr>
          <w:rFonts w:ascii="Times New Roman" w:hAnsi="Times New Roman" w:cs="Times New Roman"/>
          <w:sz w:val="26"/>
          <w:szCs w:val="26"/>
        </w:rPr>
        <w:t xml:space="preserve"> </w:t>
      </w:r>
      <w:r w:rsidR="00453940" w:rsidRPr="000946A5">
        <w:rPr>
          <w:rFonts w:ascii="Times New Roman" w:hAnsi="Times New Roman" w:cs="Times New Roman"/>
          <w:sz w:val="26"/>
          <w:szCs w:val="26"/>
        </w:rPr>
        <w:t>make the Software Development Team’s project successful.</w:t>
      </w:r>
    </w:p>
    <w:p w14:paraId="158552D0" w14:textId="36C6A4D8" w:rsidR="00D35268" w:rsidRPr="000946A5" w:rsidRDefault="00D35268" w:rsidP="00D222EF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14:paraId="4363B350" w14:textId="30EA8DD7" w:rsidR="00FD5614" w:rsidRPr="000946A5" w:rsidRDefault="00775EED" w:rsidP="00F817D5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We are </w:t>
      </w:r>
      <w:r w:rsidR="00D35268" w:rsidRPr="000946A5">
        <w:rPr>
          <w:rFonts w:ascii="Times New Roman" w:hAnsi="Times New Roman" w:cs="Times New Roman"/>
          <w:sz w:val="26"/>
          <w:szCs w:val="26"/>
        </w:rPr>
        <w:t>thank</w:t>
      </w:r>
      <w:r>
        <w:rPr>
          <w:rFonts w:ascii="Times New Roman" w:hAnsi="Times New Roman" w:cs="Times New Roman"/>
          <w:sz w:val="26"/>
          <w:szCs w:val="26"/>
        </w:rPr>
        <w:t xml:space="preserve">ful </w:t>
      </w:r>
      <w:r w:rsidR="00006CCA">
        <w:rPr>
          <w:rFonts w:ascii="Times New Roman" w:hAnsi="Times New Roman" w:cs="Times New Roman"/>
          <w:sz w:val="26"/>
          <w:szCs w:val="26"/>
        </w:rPr>
        <w:t xml:space="preserve">to you </w:t>
      </w:r>
      <w:r w:rsidR="00D35268" w:rsidRPr="000946A5">
        <w:rPr>
          <w:rFonts w:ascii="Times New Roman" w:hAnsi="Times New Roman" w:cs="Times New Roman"/>
          <w:sz w:val="26"/>
          <w:szCs w:val="26"/>
        </w:rPr>
        <w:t>for sharing your knowledge and expertise by developing the software that benefit</w:t>
      </w:r>
      <w:r w:rsidR="00233898">
        <w:rPr>
          <w:rFonts w:ascii="Times New Roman" w:hAnsi="Times New Roman" w:cs="Times New Roman"/>
          <w:sz w:val="26"/>
          <w:szCs w:val="26"/>
        </w:rPr>
        <w:t>s</w:t>
      </w:r>
      <w:bookmarkStart w:id="0" w:name="_GoBack"/>
      <w:bookmarkEnd w:id="0"/>
      <w:r w:rsidR="00D35268" w:rsidRPr="000946A5">
        <w:rPr>
          <w:rFonts w:ascii="Times New Roman" w:hAnsi="Times New Roman" w:cs="Times New Roman"/>
          <w:sz w:val="26"/>
          <w:szCs w:val="26"/>
        </w:rPr>
        <w:t xml:space="preserve"> the students and professors of </w:t>
      </w:r>
      <w:r w:rsidR="00D35268" w:rsidRPr="002E7CFA">
        <w:rPr>
          <w:rFonts w:ascii="Times New Roman" w:hAnsi="Times New Roman" w:cs="Times New Roman"/>
          <w:b/>
          <w:bCs/>
          <w:sz w:val="26"/>
          <w:szCs w:val="26"/>
        </w:rPr>
        <w:t>Manjara Charitable Trust’s Rajiv Gandhi Institute of Technology</w:t>
      </w:r>
      <w:r w:rsidR="00D35268" w:rsidRPr="000946A5">
        <w:rPr>
          <w:rFonts w:ascii="Times New Roman" w:hAnsi="Times New Roman" w:cs="Times New Roman"/>
          <w:sz w:val="26"/>
          <w:szCs w:val="26"/>
        </w:rPr>
        <w:t xml:space="preserve">. </w:t>
      </w:r>
      <w:r>
        <w:rPr>
          <w:rFonts w:ascii="Times New Roman" w:hAnsi="Times New Roman" w:cs="Times New Roman"/>
          <w:sz w:val="26"/>
          <w:szCs w:val="26"/>
        </w:rPr>
        <w:t xml:space="preserve">We </w:t>
      </w:r>
      <w:r w:rsidR="00B76F98">
        <w:rPr>
          <w:rFonts w:ascii="Times New Roman" w:hAnsi="Times New Roman" w:cs="Times New Roman"/>
          <w:sz w:val="26"/>
          <w:szCs w:val="26"/>
        </w:rPr>
        <w:t xml:space="preserve">are satisfied with your accomplishments and </w:t>
      </w:r>
      <w:r>
        <w:rPr>
          <w:rFonts w:ascii="Times New Roman" w:hAnsi="Times New Roman" w:cs="Times New Roman"/>
          <w:sz w:val="26"/>
          <w:szCs w:val="26"/>
        </w:rPr>
        <w:t xml:space="preserve">wish you all </w:t>
      </w:r>
      <w:r w:rsidR="00D35268" w:rsidRPr="000946A5">
        <w:rPr>
          <w:rFonts w:ascii="Times New Roman" w:hAnsi="Times New Roman" w:cs="Times New Roman"/>
          <w:sz w:val="26"/>
          <w:szCs w:val="26"/>
        </w:rPr>
        <w:t xml:space="preserve">the best for your future professional </w:t>
      </w:r>
      <w:r w:rsidR="00006CCA">
        <w:rPr>
          <w:rFonts w:ascii="Times New Roman" w:hAnsi="Times New Roman" w:cs="Times New Roman"/>
          <w:sz w:val="26"/>
          <w:szCs w:val="26"/>
        </w:rPr>
        <w:t>endeavors</w:t>
      </w:r>
      <w:r w:rsidR="00D35268" w:rsidRPr="000946A5">
        <w:rPr>
          <w:rFonts w:ascii="Times New Roman" w:hAnsi="Times New Roman" w:cs="Times New Roman"/>
          <w:sz w:val="26"/>
          <w:szCs w:val="26"/>
        </w:rPr>
        <w:t>.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</w:p>
    <w:p w14:paraId="7DAEBD8B" w14:textId="3B8B61B6" w:rsidR="00D35268" w:rsidRPr="000946A5" w:rsidRDefault="00D35268" w:rsidP="00D222EF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14:paraId="685A228E" w14:textId="263ACCE0" w:rsidR="00D222EF" w:rsidRPr="000946A5" w:rsidRDefault="00F339D8" w:rsidP="00D222EF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0946A5">
        <w:rPr>
          <w:rFonts w:ascii="Times New Roman" w:hAnsi="Times New Roman" w:cs="Times New Roman"/>
          <w:sz w:val="26"/>
          <w:szCs w:val="26"/>
        </w:rPr>
        <w:t>Sincerely,</w:t>
      </w:r>
    </w:p>
    <w:p w14:paraId="593F3FC1" w14:textId="7CD5704C" w:rsidR="007E7BA4" w:rsidRDefault="007E7BA4" w:rsidP="000946A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23420E1F" w14:textId="77777777" w:rsidR="00B76F98" w:rsidRDefault="00B76F98" w:rsidP="000946A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5C2E72AD" w14:textId="7CF238ED" w:rsidR="007E7BA4" w:rsidRDefault="007E7BA4" w:rsidP="007E7BA4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7E7BA4" w14:paraId="013FD039" w14:textId="77777777" w:rsidTr="000946A5">
        <w:trPr>
          <w:jc w:val="center"/>
        </w:trPr>
        <w:tc>
          <w:tcPr>
            <w:tcW w:w="3116" w:type="dxa"/>
          </w:tcPr>
          <w:p w14:paraId="174804E3" w14:textId="1F5941CA" w:rsidR="007E7BA4" w:rsidRDefault="007E7BA4" w:rsidP="007E7BA4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___________________</w:t>
            </w:r>
          </w:p>
        </w:tc>
        <w:tc>
          <w:tcPr>
            <w:tcW w:w="3117" w:type="dxa"/>
          </w:tcPr>
          <w:p w14:paraId="40F027BF" w14:textId="66809E69" w:rsidR="007E7BA4" w:rsidRDefault="007E7BA4" w:rsidP="007E7BA4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___________________</w:t>
            </w:r>
          </w:p>
        </w:tc>
        <w:tc>
          <w:tcPr>
            <w:tcW w:w="3117" w:type="dxa"/>
          </w:tcPr>
          <w:p w14:paraId="58319577" w14:textId="33E1473D" w:rsidR="007E7BA4" w:rsidRDefault="007E7BA4" w:rsidP="007E7BA4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___________________</w:t>
            </w:r>
          </w:p>
        </w:tc>
      </w:tr>
      <w:tr w:rsidR="007E7BA4" w14:paraId="1C5F563F" w14:textId="77777777" w:rsidTr="000946A5">
        <w:trPr>
          <w:jc w:val="center"/>
        </w:trPr>
        <w:tc>
          <w:tcPr>
            <w:tcW w:w="3116" w:type="dxa"/>
          </w:tcPr>
          <w:p w14:paraId="0823D3F5" w14:textId="146B863A" w:rsidR="007E7BA4" w:rsidRPr="003173DD" w:rsidRDefault="007E7BA4" w:rsidP="007E7BA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73D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f. Dilip Dalgade</w:t>
            </w:r>
          </w:p>
        </w:tc>
        <w:tc>
          <w:tcPr>
            <w:tcW w:w="3117" w:type="dxa"/>
          </w:tcPr>
          <w:p w14:paraId="618708CA" w14:textId="55413B3B" w:rsidR="007E7BA4" w:rsidRPr="003173DD" w:rsidRDefault="007E7BA4" w:rsidP="007E7BA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73D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r. S. Y. Ket</w:t>
            </w:r>
          </w:p>
        </w:tc>
        <w:tc>
          <w:tcPr>
            <w:tcW w:w="3117" w:type="dxa"/>
          </w:tcPr>
          <w:p w14:paraId="146907DD" w14:textId="27A46D2D" w:rsidR="007E7BA4" w:rsidRPr="003173DD" w:rsidRDefault="007E7BA4" w:rsidP="007E7BA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173D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r. S. U. Bokade</w:t>
            </w:r>
          </w:p>
        </w:tc>
      </w:tr>
      <w:tr w:rsidR="007E7BA4" w14:paraId="06C6248A" w14:textId="77777777" w:rsidTr="000946A5">
        <w:trPr>
          <w:jc w:val="center"/>
        </w:trPr>
        <w:tc>
          <w:tcPr>
            <w:tcW w:w="3116" w:type="dxa"/>
          </w:tcPr>
          <w:p w14:paraId="173C1EAE" w14:textId="4B6498F7" w:rsidR="007E7BA4" w:rsidRPr="007E7BA4" w:rsidRDefault="007E7BA4" w:rsidP="007E7B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7BA4">
              <w:rPr>
                <w:rFonts w:ascii="Times New Roman" w:hAnsi="Times New Roman" w:cs="Times New Roman"/>
                <w:sz w:val="24"/>
                <w:szCs w:val="24"/>
              </w:rPr>
              <w:t>(Assistant Professor)</w:t>
            </w:r>
          </w:p>
        </w:tc>
        <w:tc>
          <w:tcPr>
            <w:tcW w:w="3117" w:type="dxa"/>
          </w:tcPr>
          <w:p w14:paraId="7871BD8B" w14:textId="7181C31D" w:rsidR="007E7BA4" w:rsidRPr="007E7BA4" w:rsidRDefault="007E7BA4" w:rsidP="007E7B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7BA4">
              <w:rPr>
                <w:rFonts w:ascii="Times New Roman" w:hAnsi="Times New Roman" w:cs="Times New Roman"/>
                <w:sz w:val="24"/>
                <w:szCs w:val="24"/>
              </w:rPr>
              <w:t>(Head of Department)</w:t>
            </w:r>
          </w:p>
        </w:tc>
        <w:tc>
          <w:tcPr>
            <w:tcW w:w="3117" w:type="dxa"/>
          </w:tcPr>
          <w:p w14:paraId="3E817083" w14:textId="74F6A5C7" w:rsidR="007E7BA4" w:rsidRPr="007E7BA4" w:rsidRDefault="007E7BA4" w:rsidP="007E7B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E7BA4">
              <w:rPr>
                <w:rFonts w:ascii="Times New Roman" w:hAnsi="Times New Roman" w:cs="Times New Roman"/>
                <w:sz w:val="24"/>
                <w:szCs w:val="24"/>
              </w:rPr>
              <w:t>(Principal)</w:t>
            </w:r>
          </w:p>
        </w:tc>
      </w:tr>
    </w:tbl>
    <w:p w14:paraId="747A0102" w14:textId="0785A0DE" w:rsidR="00F339D8" w:rsidRDefault="00F339D8" w:rsidP="00D222E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06C76050" w14:textId="77777777" w:rsidR="00D222EF" w:rsidRPr="00FD5614" w:rsidRDefault="00D222EF" w:rsidP="00D222E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sectPr w:rsidR="00D222EF" w:rsidRPr="00FD56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971829"/>
    <w:multiLevelType w:val="hybridMultilevel"/>
    <w:tmpl w:val="38C8BC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UwNjcyNzG1NDK0MDFT0lEKTi0uzszPAykwqgUA6A57/iwAAAA="/>
  </w:docVars>
  <w:rsids>
    <w:rsidRoot w:val="00D222EF"/>
    <w:rsid w:val="00006CCA"/>
    <w:rsid w:val="00066107"/>
    <w:rsid w:val="000946A5"/>
    <w:rsid w:val="00233898"/>
    <w:rsid w:val="002C5D89"/>
    <w:rsid w:val="002E0A98"/>
    <w:rsid w:val="002E7CFA"/>
    <w:rsid w:val="003173DD"/>
    <w:rsid w:val="00453940"/>
    <w:rsid w:val="005D7419"/>
    <w:rsid w:val="00652EE1"/>
    <w:rsid w:val="006A4907"/>
    <w:rsid w:val="006B6C1C"/>
    <w:rsid w:val="00775EED"/>
    <w:rsid w:val="007A5BEE"/>
    <w:rsid w:val="007E7BA4"/>
    <w:rsid w:val="00800E67"/>
    <w:rsid w:val="00A046F8"/>
    <w:rsid w:val="00A9750A"/>
    <w:rsid w:val="00AB10C3"/>
    <w:rsid w:val="00AF371E"/>
    <w:rsid w:val="00B10051"/>
    <w:rsid w:val="00B76F98"/>
    <w:rsid w:val="00CA5B31"/>
    <w:rsid w:val="00CC2A0D"/>
    <w:rsid w:val="00D222EF"/>
    <w:rsid w:val="00D24B75"/>
    <w:rsid w:val="00D25AE1"/>
    <w:rsid w:val="00D35268"/>
    <w:rsid w:val="00DC44A9"/>
    <w:rsid w:val="00E12621"/>
    <w:rsid w:val="00E32E0C"/>
    <w:rsid w:val="00E91C1A"/>
    <w:rsid w:val="00F25DE2"/>
    <w:rsid w:val="00F339B1"/>
    <w:rsid w:val="00F339D8"/>
    <w:rsid w:val="00F817D5"/>
    <w:rsid w:val="00FD56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FC4BC9"/>
  <w15:chartTrackingRefBased/>
  <w15:docId w15:val="{8686F087-67C1-4448-99CF-DDB341621B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222EF"/>
    <w:pPr>
      <w:ind w:left="720"/>
      <w:contextualSpacing/>
    </w:pPr>
  </w:style>
  <w:style w:type="table" w:styleId="TableGrid">
    <w:name w:val="Table Grid"/>
    <w:basedOn w:val="TableNormal"/>
    <w:uiPriority w:val="39"/>
    <w:rsid w:val="007E7B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78</Words>
  <Characters>101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tishTalekar</dc:creator>
  <cp:keywords/>
  <dc:description/>
  <cp:lastModifiedBy>NitishTalekar</cp:lastModifiedBy>
  <cp:revision>7</cp:revision>
  <dcterms:created xsi:type="dcterms:W3CDTF">2019-10-18T03:02:00Z</dcterms:created>
  <dcterms:modified xsi:type="dcterms:W3CDTF">2019-10-18T03:08:00Z</dcterms:modified>
</cp:coreProperties>
</file>